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EC8F9D" w14:textId="77777777" w:rsidR="00A4445F" w:rsidRDefault="0099724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73EC8FB5" wp14:editId="73EC8FB6">
                <wp:simplePos x="0" y="0"/>
                <wp:positionH relativeFrom="column">
                  <wp:posOffset>1299210</wp:posOffset>
                </wp:positionH>
                <wp:positionV relativeFrom="page">
                  <wp:posOffset>908403</wp:posOffset>
                </wp:positionV>
                <wp:extent cx="3397250" cy="463550"/>
                <wp:effectExtent l="0" t="0" r="0" b="0"/>
                <wp:wrapTight wrapText="bothSides">
                  <wp:wrapPolygon edited="0">
                    <wp:start x="242" y="0"/>
                    <wp:lineTo x="242" y="20416"/>
                    <wp:lineTo x="21196" y="20416"/>
                    <wp:lineTo x="21196" y="0"/>
                    <wp:lineTo x="242" y="0"/>
                  </wp:wrapPolygon>
                </wp:wrapTight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7250" cy="46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EC8FCF" w14:textId="77777777" w:rsidR="0065279E" w:rsidRPr="0099724B" w:rsidRDefault="0065279E" w:rsidP="0065279E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646569"/>
                                <w:sz w:val="40"/>
                                <w:szCs w:val="32"/>
                              </w:rPr>
                            </w:pPr>
                            <w:r w:rsidRPr="0099724B">
                              <w:rPr>
                                <w:rFonts w:ascii="Calibri" w:hAnsi="Calibri" w:cs="Calibri"/>
                                <w:b/>
                                <w:color w:val="646569"/>
                                <w:sz w:val="40"/>
                                <w:szCs w:val="32"/>
                              </w:rPr>
                              <w:t>New Client Information</w:t>
                            </w:r>
                          </w:p>
                          <w:p w14:paraId="73EC8FD0" w14:textId="77777777" w:rsidR="0065279E" w:rsidRPr="0065279E" w:rsidRDefault="0065279E" w:rsidP="0065279E">
                            <w:pPr>
                              <w:rPr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EC8FB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02.3pt;margin-top:71.55pt;width:267.5pt;height:36.5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" filled="f" stroked="f">
                <v:textbox>
                  <w:txbxContent>
                    <w:p w14:paraId="73EC8FCF" w14:textId="77777777" w:rsidR="0065279E" w:rsidRPr="0099724B" w:rsidRDefault="0065279E" w:rsidP="0065279E">
                      <w:pPr>
                        <w:jc w:val="center"/>
                        <w:rPr>
                          <w:rFonts w:ascii="Calibri" w:hAnsi="Calibri" w:cs="Calibri"/>
                          <w:b/>
                          <w:color w:val="646569"/>
                          <w:sz w:val="40"/>
                          <w:szCs w:val="32"/>
                        </w:rPr>
                      </w:pPr>
                      <w:r w:rsidRPr="0099724B">
                        <w:rPr>
                          <w:rFonts w:ascii="Calibri" w:hAnsi="Calibri" w:cs="Calibri"/>
                          <w:b/>
                          <w:color w:val="646569"/>
                          <w:sz w:val="40"/>
                          <w:szCs w:val="32"/>
                        </w:rPr>
                        <w:t>New Client Information</w:t>
                      </w:r>
                    </w:p>
                    <w:p w14:paraId="73EC8FD0" w14:textId="77777777" w:rsidR="0065279E" w:rsidRPr="0065279E" w:rsidRDefault="0065279E" w:rsidP="0065279E">
                      <w:pPr>
                        <w:rPr>
                          <w:sz w:val="32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14:paraId="73EC8F9E" w14:textId="77777777" w:rsidR="00A4445F" w:rsidRDefault="00A4445F"/>
    <w:p w14:paraId="73EC8F9F" w14:textId="353B817F" w:rsidR="00A4445F" w:rsidRDefault="006527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73EC8FB7" wp14:editId="73EC8FB8">
                <wp:simplePos x="0" y="0"/>
                <wp:positionH relativeFrom="column">
                  <wp:posOffset>-213995</wp:posOffset>
                </wp:positionH>
                <wp:positionV relativeFrom="page">
                  <wp:posOffset>1457397</wp:posOffset>
                </wp:positionV>
                <wp:extent cx="3086735" cy="306705"/>
                <wp:effectExtent l="0" t="0" r="0" b="0"/>
                <wp:wrapTight wrapText="bothSides">
                  <wp:wrapPolygon edited="0">
                    <wp:start x="267" y="0"/>
                    <wp:lineTo x="267" y="20124"/>
                    <wp:lineTo x="21196" y="20124"/>
                    <wp:lineTo x="21196" y="0"/>
                    <wp:lineTo x="267" y="0"/>
                  </wp:wrapPolygon>
                </wp:wrapTight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73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EC8FD1" w14:textId="77777777" w:rsidR="0065279E" w:rsidRPr="0065279E" w:rsidRDefault="0065279E" w:rsidP="0065279E">
                            <w:pPr>
                              <w:rPr>
                                <w:color w:val="F78D2C"/>
                                <w:sz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Client Information</w:t>
                            </w:r>
                            <w:r w:rsidR="0099724B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B7" id="Text Box 13" o:spid="_x0000_s1027" type="#_x0000_t202" style="position:absolute;margin-left:-16.85pt;margin-top:114.75pt;width:243.05pt;height:24.15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" filled="f" stroked="f">
                <v:textbox>
                  <w:txbxContent>
                    <w:p w14:paraId="73EC8FD1" w14:textId="77777777" w:rsidR="0065279E" w:rsidRPr="0065279E" w:rsidRDefault="0065279E" w:rsidP="0065279E">
                      <w:pPr>
                        <w:rPr>
                          <w:color w:val="F78D2C"/>
                          <w:sz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Client Information</w:t>
                      </w:r>
                      <w:r w:rsidR="0099724B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: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14:paraId="73EC8FA0" w14:textId="6F93065A" w:rsidR="00A4445F" w:rsidRDefault="00A4445F"/>
    <w:p w14:paraId="73EC8FA1" w14:textId="77777777" w:rsidR="0065279E" w:rsidRDefault="006527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73EC8FB9" wp14:editId="73EC8FBA">
                <wp:simplePos x="0" y="0"/>
                <wp:positionH relativeFrom="column">
                  <wp:posOffset>-140677</wp:posOffset>
                </wp:positionH>
                <wp:positionV relativeFrom="page">
                  <wp:posOffset>1835834</wp:posOffset>
                </wp:positionV>
                <wp:extent cx="6420778" cy="406400"/>
                <wp:effectExtent l="0" t="0" r="18415" b="1270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0778" cy="406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646569"/>
                          </a:solidFill>
                        </a:ln>
                      </wps:spPr>
                      <wps:txbx>
                        <w:txbxContent>
                          <w:p w14:paraId="73EC8FD2" w14:textId="6201C341" w:rsidR="0065279E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3952BB">
                              <w:rPr>
                                <w:rFonts w:ascii="Calibri" w:hAnsi="Calibri" w:cs="Calibri"/>
                              </w:rPr>
                              <w:t>Client Name: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22846767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rFonts w:ascii="Calibri" w:hAnsi="Calibri" w:cs="Calibri"/>
                              </w:rPr>
                              <w:t xml:space="preserve">                                </w:t>
                            </w:r>
                            <w:r w:rsidRPr="003952BB">
                              <w:rPr>
                                <w:rFonts w:ascii="Calibri" w:hAnsi="Calibri" w:cs="Calibri"/>
                              </w:rPr>
                              <w:t xml:space="preserve">Client Type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1541192192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D3" w14:textId="77777777" w:rsidR="0065279E" w:rsidRDefault="0065279E" w:rsidP="0065279E">
                            <w:r>
                              <w:rPr>
                                <w:rFonts w:ascii="Calibri" w:hAnsi="Calibri" w:cs="Calibri"/>
                              </w:rPr>
                              <w:t xml:space="preserve">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EC8FB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8" type="#_x0000_t202" style="position:absolute;margin-left:-11.1pt;margin-top:144.55pt;width:505.55pt;height:32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" filled="f" strokecolor="#646569" strokeweight="1pt">
                <v:textbox>
                  <w:txbxContent>
                    <w:p w14:paraId="73EC8FD2" w14:textId="6201C341" w:rsidR="0065279E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3952BB">
                        <w:rPr>
                          <w:rFonts w:ascii="Calibri" w:hAnsi="Calibri" w:cs="Calibri"/>
                        </w:rPr>
                        <w:t>Client Name:</w:t>
                      </w: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22846767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rFonts w:ascii="Calibri" w:hAnsi="Calibri" w:cs="Calibri"/>
                        </w:rPr>
                        <w:t xml:space="preserve">                                </w:t>
                      </w:r>
                      <w:r w:rsidRPr="003952BB">
                        <w:rPr>
                          <w:rFonts w:ascii="Calibri" w:hAnsi="Calibri" w:cs="Calibri"/>
                        </w:rPr>
                        <w:t xml:space="preserve">Client Type: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1541192192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D3" w14:textId="77777777" w:rsidR="0065279E" w:rsidRDefault="0065279E" w:rsidP="0065279E">
                      <w:r>
                        <w:rPr>
                          <w:rFonts w:ascii="Calibri" w:hAnsi="Calibri" w:cs="Calibri"/>
                        </w:rPr>
                        <w:t xml:space="preserve">                                                                         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3EC8FA2" w14:textId="77777777" w:rsidR="00A4445F" w:rsidRDefault="00A4445F"/>
    <w:p w14:paraId="73EC8FA3" w14:textId="77777777" w:rsidR="00A4445F" w:rsidRDefault="00A4445F"/>
    <w:p w14:paraId="73EC8FA4" w14:textId="77777777" w:rsidR="00A4445F" w:rsidRDefault="006527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73EC8FBB" wp14:editId="73EC8FBC">
                <wp:simplePos x="0" y="0"/>
                <wp:positionH relativeFrom="column">
                  <wp:posOffset>-215900</wp:posOffset>
                </wp:positionH>
                <wp:positionV relativeFrom="page">
                  <wp:posOffset>2319606</wp:posOffset>
                </wp:positionV>
                <wp:extent cx="3086735" cy="306705"/>
                <wp:effectExtent l="0" t="0" r="0" b="0"/>
                <wp:wrapTight wrapText="bothSides">
                  <wp:wrapPolygon edited="0">
                    <wp:start x="267" y="0"/>
                    <wp:lineTo x="267" y="20124"/>
                    <wp:lineTo x="21196" y="20124"/>
                    <wp:lineTo x="21196" y="0"/>
                    <wp:lineTo x="267" y="0"/>
                  </wp:wrapPolygon>
                </wp:wrapTight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73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EC8FD4" w14:textId="77777777" w:rsidR="0065279E" w:rsidRPr="0065279E" w:rsidRDefault="0065279E" w:rsidP="0065279E">
                            <w:pPr>
                              <w:rPr>
                                <w:color w:val="F78D2C"/>
                                <w:sz w:val="28"/>
                              </w:rPr>
                            </w:pPr>
                            <w:r w:rsidRPr="0065279E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Client Contact</w:t>
                            </w:r>
                            <w:r w:rsidR="0099724B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BB" id="Text Box 11" o:spid="_x0000_s1029" type="#_x0000_t202" style="position:absolute;margin-left:-17pt;margin-top:182.65pt;width:243.05pt;height:24.15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" filled="f" stroked="f">
                <v:textbox>
                  <w:txbxContent>
                    <w:p w14:paraId="73EC8FD4" w14:textId="77777777" w:rsidR="0065279E" w:rsidRPr="0065279E" w:rsidRDefault="0065279E" w:rsidP="0065279E">
                      <w:pPr>
                        <w:rPr>
                          <w:color w:val="F78D2C"/>
                          <w:sz w:val="28"/>
                        </w:rPr>
                      </w:pPr>
                      <w:r w:rsidRPr="0065279E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Client Contact</w:t>
                      </w:r>
                      <w:r w:rsidR="0099724B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: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14:paraId="73EC8FA5" w14:textId="02C29BA4" w:rsidR="00A4445F" w:rsidRDefault="00A4445F"/>
    <w:p w14:paraId="73EC8FA6" w14:textId="77777777" w:rsidR="00A4445F" w:rsidRDefault="006527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73EC8FBD" wp14:editId="73EC8FBE">
                <wp:simplePos x="0" y="0"/>
                <wp:positionH relativeFrom="column">
                  <wp:posOffset>-140677</wp:posOffset>
                </wp:positionH>
                <wp:positionV relativeFrom="page">
                  <wp:posOffset>2665828</wp:posOffset>
                </wp:positionV>
                <wp:extent cx="6424051" cy="1934308"/>
                <wp:effectExtent l="0" t="0" r="15240" b="279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4051" cy="19343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64656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C8FD5" w14:textId="0F4DE06D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>Country</w:t>
                            </w:r>
                            <w:proofErr w:type="gramStart"/>
                            <w:r w:rsidRPr="009048C4">
                              <w:rPr>
                                <w:rFonts w:ascii="Calibri" w:hAnsi="Calibri" w:cs="Calibri"/>
                              </w:rPr>
                              <w:t>:</w:t>
                            </w:r>
                            <w:proofErr w:type="gramEnd"/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98021338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D6" w14:textId="77777777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73EC8FD7" w14:textId="7CBADDEC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>Address 1:</w:t>
                            </w:r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385421136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D8" w14:textId="77777777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73EC8FD9" w14:textId="15C62AD4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 xml:space="preserve">Address 2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2939221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DA" w14:textId="77777777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73EC8FDC" w14:textId="76238B5F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>City:</w:t>
                            </w:r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136127204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99724B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F61766">
                              <w:rPr>
                                <w:rFonts w:ascii="Calibri" w:hAnsi="Calibri" w:cs="Calibri"/>
                              </w:rPr>
                              <w:t xml:space="preserve">   </w:t>
                            </w:r>
                            <w:r w:rsidR="0099724B">
                              <w:rPr>
                                <w:rFonts w:ascii="Calibri" w:hAnsi="Calibri" w:cs="Calibri"/>
                              </w:rPr>
                              <w:t>State/Province:</w:t>
                            </w:r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743607743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9724B">
                              <w:rPr>
                                <w:rFonts w:ascii="Calibri" w:hAnsi="Calibri" w:cs="Calibri"/>
                              </w:rPr>
                              <w:t>Zip:</w:t>
                            </w:r>
                            <w:r w:rsidR="00E9604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11248504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99724B">
                              <w:rPr>
                                <w:rFonts w:ascii="Calibri" w:hAnsi="Calibri" w:cs="Calibri"/>
                              </w:rPr>
                              <w:tab/>
                            </w:r>
                            <w:r w:rsidR="0099724B">
                              <w:rPr>
                                <w:rFonts w:ascii="Calibri" w:hAnsi="Calibri" w:cs="Calibri"/>
                              </w:rPr>
                              <w:tab/>
                              <w:t xml:space="preserve">         </w:t>
                            </w:r>
                          </w:p>
                          <w:p w14:paraId="73EC8FDD" w14:textId="640CEC33" w:rsidR="0065279E" w:rsidRPr="009048C4" w:rsidRDefault="00F61766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Phone Number:</w:t>
                            </w:r>
                            <w:r w:rsidR="00E9604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98806159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DE" w14:textId="77777777" w:rsidR="0065279E" w:rsidRPr="00F61766" w:rsidRDefault="00F61766" w:rsidP="0065279E">
                            <w:pPr>
                              <w:rPr>
                                <w:i/>
                                <w:sz w:val="20"/>
                              </w:rPr>
                            </w:pPr>
                            <w:r w:rsidRPr="00F61766">
                              <w:rPr>
                                <w:i/>
                                <w:sz w:val="20"/>
                              </w:rPr>
                              <w:t>(Optiona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BD" id="Text Box 1" o:spid="_x0000_s1030" type="#_x0000_t202" style="position:absolute;margin-left:-11.1pt;margin-top:209.9pt;width:505.85pt;height:152.3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" strokecolor="#646569" strokeweight="1pt">
                <v:textbox>
                  <w:txbxContent>
                    <w:p w14:paraId="73EC8FD5" w14:textId="0F4DE06D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>Country</w:t>
                      </w:r>
                      <w:proofErr w:type="gramStart"/>
                      <w:r w:rsidRPr="009048C4">
                        <w:rPr>
                          <w:rFonts w:ascii="Calibri" w:hAnsi="Calibri" w:cs="Calibri"/>
                        </w:rPr>
                        <w:t>:</w:t>
                      </w:r>
                      <w:proofErr w:type="gramEnd"/>
                      <w:sdt>
                        <w:sdtPr>
                          <w:rPr>
                            <w:rFonts w:ascii="Calibri" w:hAnsi="Calibri" w:cs="Calibri"/>
                          </w:rPr>
                          <w:id w:val="-98021338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D6" w14:textId="77777777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73EC8FD7" w14:textId="7CBADDEC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>Address 1:</w:t>
                      </w:r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385421136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D8" w14:textId="77777777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73EC8FD9" w14:textId="15C62AD4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 xml:space="preserve">Address 2: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2939221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DA" w14:textId="77777777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73EC8FDC" w14:textId="76238B5F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>City:</w:t>
                      </w:r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136127204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 w:rsidR="0099724B">
                        <w:rPr>
                          <w:rFonts w:ascii="Calibri" w:hAnsi="Calibri" w:cs="Calibri"/>
                        </w:rPr>
                        <w:tab/>
                      </w:r>
                      <w:r w:rsidR="00F61766">
                        <w:rPr>
                          <w:rFonts w:ascii="Calibri" w:hAnsi="Calibri" w:cs="Calibri"/>
                        </w:rPr>
                        <w:t xml:space="preserve">   </w:t>
                      </w:r>
                      <w:r w:rsidR="0099724B">
                        <w:rPr>
                          <w:rFonts w:ascii="Calibri" w:hAnsi="Calibri" w:cs="Calibri"/>
                        </w:rPr>
                        <w:t>State/Province:</w:t>
                      </w:r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743607743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9724B">
                        <w:rPr>
                          <w:rFonts w:ascii="Calibri" w:hAnsi="Calibri" w:cs="Calibri"/>
                        </w:rPr>
                        <w:t>Zip:</w:t>
                      </w:r>
                      <w:r w:rsidR="00E96046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11248504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 w:rsidR="0099724B">
                        <w:rPr>
                          <w:rFonts w:ascii="Calibri" w:hAnsi="Calibri" w:cs="Calibri"/>
                        </w:rPr>
                        <w:tab/>
                      </w:r>
                      <w:r w:rsidR="0099724B">
                        <w:rPr>
                          <w:rFonts w:ascii="Calibri" w:hAnsi="Calibri" w:cs="Calibri"/>
                        </w:rPr>
                        <w:tab/>
                        <w:t xml:space="preserve">         </w:t>
                      </w:r>
                    </w:p>
                    <w:p w14:paraId="73EC8FDD" w14:textId="640CEC33" w:rsidR="0065279E" w:rsidRPr="009048C4" w:rsidRDefault="00F61766" w:rsidP="0065279E">
                      <w:pPr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Phone Number:</w:t>
                      </w:r>
                      <w:r w:rsidR="00E96046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98806159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DE" w14:textId="77777777" w:rsidR="0065279E" w:rsidRPr="00F61766" w:rsidRDefault="00F61766" w:rsidP="0065279E">
                      <w:pPr>
                        <w:rPr>
                          <w:i/>
                          <w:sz w:val="20"/>
                        </w:rPr>
                      </w:pPr>
                      <w:r w:rsidRPr="00F61766">
                        <w:rPr>
                          <w:i/>
                          <w:sz w:val="20"/>
                        </w:rPr>
                        <w:t>(Optional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3EC8FA7" w14:textId="63E33D08" w:rsidR="00F61766" w:rsidRDefault="00F617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73EC8FBF" wp14:editId="73EC8FC0">
                <wp:simplePos x="0" y="0"/>
                <wp:positionH relativeFrom="column">
                  <wp:posOffset>-187960</wp:posOffset>
                </wp:positionH>
                <wp:positionV relativeFrom="page">
                  <wp:posOffset>4677410</wp:posOffset>
                </wp:positionV>
                <wp:extent cx="3086735" cy="334645"/>
                <wp:effectExtent l="0" t="0" r="0" b="825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735" cy="33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EC8FDF" w14:textId="77777777" w:rsidR="0065279E" w:rsidRPr="0065279E" w:rsidRDefault="0065279E" w:rsidP="0065279E">
                            <w:pPr>
                              <w:rPr>
                                <w:color w:val="F78D2C"/>
                                <w:sz w:val="28"/>
                              </w:rPr>
                            </w:pPr>
                            <w:r w:rsidRPr="0065279E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Billing Contact</w:t>
                            </w:r>
                            <w:r w:rsidR="0099724B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BF" id="Text Box 9" o:spid="_x0000_s1031" type="#_x0000_t202" style="position:absolute;margin-left:-14.8pt;margin-top:368.3pt;width:243.05pt;height:26.3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" filled="f" stroked="f">
                <v:textbox>
                  <w:txbxContent>
                    <w:p w14:paraId="73EC8FDF" w14:textId="77777777" w:rsidR="0065279E" w:rsidRPr="0065279E" w:rsidRDefault="0065279E" w:rsidP="0065279E">
                      <w:pPr>
                        <w:rPr>
                          <w:color w:val="F78D2C"/>
                          <w:sz w:val="28"/>
                        </w:rPr>
                      </w:pPr>
                      <w:r w:rsidRPr="0065279E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Billing Contact</w:t>
                      </w:r>
                      <w:r w:rsidR="0099724B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9724B" w:rsidRPr="00F33367">
        <w:rPr>
          <w:noProof/>
        </w:rPr>
        <w:drawing>
          <wp:anchor distT="0" distB="0" distL="114300" distR="114300" simplePos="0" relativeHeight="251663360" behindDoc="1" locked="0" layoutInCell="1" allowOverlap="1" wp14:anchorId="73EC8FC3" wp14:editId="3B235F2D">
            <wp:simplePos x="0" y="0"/>
            <wp:positionH relativeFrom="column">
              <wp:posOffset>3797935</wp:posOffset>
            </wp:positionH>
            <wp:positionV relativeFrom="page">
              <wp:posOffset>9368790</wp:posOffset>
            </wp:positionV>
            <wp:extent cx="3048000" cy="629285"/>
            <wp:effectExtent l="0" t="0" r="0" b="0"/>
            <wp:wrapTight wrapText="bothSides">
              <wp:wrapPolygon edited="0">
                <wp:start x="11205" y="654"/>
                <wp:lineTo x="540" y="1962"/>
                <wp:lineTo x="540" y="16347"/>
                <wp:lineTo x="11205" y="18963"/>
                <wp:lineTo x="11880" y="18963"/>
                <wp:lineTo x="17550" y="17001"/>
                <wp:lineTo x="17550" y="13732"/>
                <wp:lineTo x="18495" y="11116"/>
                <wp:lineTo x="18495" y="2616"/>
                <wp:lineTo x="11880" y="654"/>
                <wp:lineTo x="11205" y="654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45F" w:rsidRPr="00A4445F">
        <w:rPr>
          <w:noProof/>
        </w:rPr>
        <w:drawing>
          <wp:anchor distT="0" distB="0" distL="114300" distR="114300" simplePos="0" relativeHeight="251659264" behindDoc="1" locked="0" layoutInCell="1" allowOverlap="1" wp14:anchorId="73EC8FC5" wp14:editId="73EC8FC6">
            <wp:simplePos x="0" y="0"/>
            <wp:positionH relativeFrom="column">
              <wp:posOffset>-634365</wp:posOffset>
            </wp:positionH>
            <wp:positionV relativeFrom="page">
              <wp:posOffset>-111760</wp:posOffset>
            </wp:positionV>
            <wp:extent cx="1739900" cy="1308100"/>
            <wp:effectExtent l="0" t="0" r="12700" b="1270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EC8FA8" w14:textId="77777777" w:rsidR="00F61766" w:rsidRPr="00F61766" w:rsidRDefault="00F61766" w:rsidP="00073B80">
      <w:pPr>
        <w:ind w:right="-90"/>
      </w:pPr>
    </w:p>
    <w:p w14:paraId="73EC8FA9" w14:textId="5EDC069B" w:rsidR="00F61766" w:rsidRPr="00F61766" w:rsidRDefault="00F61766" w:rsidP="00F61766"/>
    <w:p w14:paraId="73EC8FAA" w14:textId="77777777" w:rsidR="00F61766" w:rsidRPr="00F61766" w:rsidRDefault="00F61766" w:rsidP="00F61766"/>
    <w:p w14:paraId="73EC8FAB" w14:textId="77777777" w:rsidR="00F61766" w:rsidRPr="00F61766" w:rsidRDefault="00F61766" w:rsidP="00F61766"/>
    <w:p w14:paraId="73EC8FAC" w14:textId="77777777" w:rsidR="00F61766" w:rsidRPr="00F61766" w:rsidRDefault="00F61766" w:rsidP="00F61766"/>
    <w:p w14:paraId="73EC8FAD" w14:textId="77777777" w:rsidR="00F61766" w:rsidRPr="00F61766" w:rsidRDefault="00F61766" w:rsidP="00F61766"/>
    <w:p w14:paraId="73EC8FAE" w14:textId="77777777" w:rsidR="00F61766" w:rsidRPr="00F61766" w:rsidRDefault="00F61766" w:rsidP="00F61766"/>
    <w:p w14:paraId="73EC8FAF" w14:textId="77777777" w:rsidR="00F61766" w:rsidRPr="00F61766" w:rsidRDefault="00F61766" w:rsidP="00F61766"/>
    <w:p w14:paraId="73EC8FB0" w14:textId="7999AD20" w:rsidR="00F61766" w:rsidRPr="00F61766" w:rsidRDefault="00F61766" w:rsidP="00F61766"/>
    <w:p w14:paraId="73EC8FB1" w14:textId="1FA940B0" w:rsidR="00F61766" w:rsidRPr="00F61766" w:rsidRDefault="00365710" w:rsidP="00F617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3EC8FC1" wp14:editId="30668651">
                <wp:simplePos x="0" y="0"/>
                <wp:positionH relativeFrom="column">
                  <wp:posOffset>3134360</wp:posOffset>
                </wp:positionH>
                <wp:positionV relativeFrom="paragraph">
                  <wp:posOffset>41275</wp:posOffset>
                </wp:positionV>
                <wp:extent cx="3167380" cy="438150"/>
                <wp:effectExtent l="0" t="0" r="0" b="0"/>
                <wp:wrapTight wrapText="bothSides">
                  <wp:wrapPolygon edited="0">
                    <wp:start x="260" y="0"/>
                    <wp:lineTo x="260" y="20661"/>
                    <wp:lineTo x="21176" y="20661"/>
                    <wp:lineTo x="21176" y="0"/>
                    <wp:lineTo x="26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738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EC8FE0" w14:textId="77777777" w:rsidR="0065279E" w:rsidRPr="0065279E" w:rsidRDefault="0065279E" w:rsidP="0065279E">
                            <w:pPr>
                              <w:rPr>
                                <w:color w:val="646569"/>
                              </w:rPr>
                            </w:pPr>
                            <w:r w:rsidRPr="0065279E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Technical Contact</w:t>
                            </w:r>
                            <w:r w:rsidR="0099724B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:</w:t>
                            </w:r>
                            <w:r w:rsidRPr="0065279E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 xml:space="preserve"> </w:t>
                            </w:r>
                            <w:r w:rsidRPr="00365710">
                              <w:rPr>
                                <w:rFonts w:ascii="Calibri" w:hAnsi="Calibri" w:cs="Calibri"/>
                                <w:i/>
                                <w:color w:val="646569"/>
                                <w:sz w:val="18"/>
                                <w:szCs w:val="18"/>
                              </w:rPr>
                              <w:t xml:space="preserve">(optional: if a </w:t>
                            </w:r>
                            <w:r w:rsidRPr="00365710">
                              <w:rPr>
                                <w:rFonts w:ascii="Calibri" w:hAnsi="Calibri" w:cs="Calibri"/>
                                <w:i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Technical</w:t>
                            </w:r>
                            <w:r w:rsidRPr="00365710">
                              <w:rPr>
                                <w:rFonts w:ascii="Calibri" w:hAnsi="Calibri" w:cs="Calibri"/>
                                <w:i/>
                                <w:color w:val="646569"/>
                                <w:sz w:val="18"/>
                                <w:szCs w:val="18"/>
                              </w:rPr>
                              <w:t xml:space="preserve"> Contact is listed, the following information is neede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C1" id="Text Box 8" o:spid="_x0000_s1032" type="#_x0000_t202" style="position:absolute;margin-left:246.8pt;margin-top:3.25pt;width:249.4pt;height:34.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" filled="f" stroked="f">
                <v:textbox>
                  <w:txbxContent>
                    <w:p w14:paraId="73EC8FE0" w14:textId="77777777" w:rsidR="0065279E" w:rsidRPr="0065279E" w:rsidRDefault="0065279E" w:rsidP="0065279E">
                      <w:pPr>
                        <w:rPr>
                          <w:color w:val="646569"/>
                        </w:rPr>
                      </w:pPr>
                      <w:r w:rsidRPr="0065279E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Technical Contact</w:t>
                      </w:r>
                      <w:r w:rsidR="0099724B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:</w:t>
                      </w:r>
                      <w:r w:rsidRPr="0065279E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 xml:space="preserve"> </w:t>
                      </w:r>
                      <w:r w:rsidRPr="00365710">
                        <w:rPr>
                          <w:rFonts w:ascii="Calibri" w:hAnsi="Calibri" w:cs="Calibri"/>
                          <w:i/>
                          <w:color w:val="646569"/>
                          <w:sz w:val="18"/>
                          <w:szCs w:val="18"/>
                        </w:rPr>
                        <w:t xml:space="preserve">(optional: if a </w:t>
                      </w:r>
                      <w:r w:rsidRPr="00365710">
                        <w:rPr>
                          <w:rFonts w:ascii="Calibri" w:hAnsi="Calibri" w:cs="Calibri"/>
                          <w:i/>
                          <w:color w:val="808080" w:themeColor="background1" w:themeShade="80"/>
                          <w:sz w:val="18"/>
                          <w:szCs w:val="18"/>
                        </w:rPr>
                        <w:t>Technical</w:t>
                      </w:r>
                      <w:r w:rsidRPr="00365710">
                        <w:rPr>
                          <w:rFonts w:ascii="Calibri" w:hAnsi="Calibri" w:cs="Calibri"/>
                          <w:i/>
                          <w:color w:val="646569"/>
                          <w:sz w:val="18"/>
                          <w:szCs w:val="18"/>
                        </w:rPr>
                        <w:t xml:space="preserve"> Contact is listed, the following information is needed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3EC8FB2" w14:textId="6A7DA685" w:rsidR="00F61766" w:rsidRDefault="00073B80" w:rsidP="00F617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73EC8FC7" wp14:editId="116485BA">
                <wp:simplePos x="0" y="0"/>
                <wp:positionH relativeFrom="column">
                  <wp:posOffset>-127635</wp:posOffset>
                </wp:positionH>
                <wp:positionV relativeFrom="page">
                  <wp:posOffset>5120640</wp:posOffset>
                </wp:positionV>
                <wp:extent cx="3086735" cy="1483995"/>
                <wp:effectExtent l="0" t="0" r="18415" b="20955"/>
                <wp:wrapTight wrapText="bothSides">
                  <wp:wrapPolygon edited="0">
                    <wp:start x="0" y="0"/>
                    <wp:lineTo x="0" y="21628"/>
                    <wp:lineTo x="21596" y="21628"/>
                    <wp:lineTo x="21596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735" cy="1483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64656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C8FE1" w14:textId="1F70A8B1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 xml:space="preserve">First Name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1485504057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E2" w14:textId="77777777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73EC8FE3" w14:textId="55864C59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 xml:space="preserve">Last Name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228007556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E4" w14:textId="77777777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73EC8FE5" w14:textId="1ED18269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Phone Number:</w:t>
                            </w:r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710113684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E6" w14:textId="77777777" w:rsidR="0065279E" w:rsidRPr="0065279E" w:rsidRDefault="0065279E" w:rsidP="0065279E">
                            <w:pPr>
                              <w:rPr>
                                <w:rFonts w:ascii="Calibri" w:hAnsi="Calibri" w:cs="Calibri"/>
                                <w:i/>
                                <w:sz w:val="20"/>
                              </w:rPr>
                            </w:pPr>
                            <w:r w:rsidRPr="0065279E">
                              <w:rPr>
                                <w:rFonts w:ascii="Calibri" w:hAnsi="Calibri" w:cs="Calibri"/>
                                <w:i/>
                                <w:sz w:val="20"/>
                              </w:rPr>
                              <w:t>(Optional)</w:t>
                            </w:r>
                          </w:p>
                          <w:p w14:paraId="73EC8FE7" w14:textId="77777777" w:rsidR="0065279E" w:rsidRPr="0065279E" w:rsidRDefault="0065279E" w:rsidP="0065279E">
                            <w:pPr>
                              <w:rPr>
                                <w:rFonts w:ascii="Calibri" w:hAnsi="Calibri" w:cs="Calibri"/>
                                <w:sz w:val="10"/>
                              </w:rPr>
                            </w:pPr>
                          </w:p>
                          <w:p w14:paraId="73EC8FE8" w14:textId="7DFF2476" w:rsidR="0065279E" w:rsidRPr="009048C4" w:rsidRDefault="0065279E" w:rsidP="0065279E">
                            <w:r w:rsidRPr="009048C4">
                              <w:rPr>
                                <w:rFonts w:ascii="Calibri" w:hAnsi="Calibri" w:cs="Calibri"/>
                              </w:rPr>
                              <w:t>Email address:</w:t>
                            </w:r>
                            <w:r w:rsidR="00073B80" w:rsidRPr="00073B8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2093045464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C7" id="Text Box 5" o:spid="_x0000_s1033" type="#_x0000_t202" style="position:absolute;margin-left:-10.05pt;margin-top:403.2pt;width:243.05pt;height:116.8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" strokecolor="#646569" strokeweight="1pt">
                <v:textbox>
                  <w:txbxContent>
                    <w:p w14:paraId="73EC8FE1" w14:textId="1F70A8B1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 xml:space="preserve">First Name: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1485504057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E2" w14:textId="77777777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73EC8FE3" w14:textId="55864C59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 xml:space="preserve">Last Name: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228007556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E4" w14:textId="77777777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73EC8FE5" w14:textId="1ED18269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Phone Number:</w:t>
                      </w:r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710113684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E6" w14:textId="77777777" w:rsidR="0065279E" w:rsidRPr="0065279E" w:rsidRDefault="0065279E" w:rsidP="0065279E">
                      <w:pPr>
                        <w:rPr>
                          <w:rFonts w:ascii="Calibri" w:hAnsi="Calibri" w:cs="Calibri"/>
                          <w:i/>
                          <w:sz w:val="20"/>
                        </w:rPr>
                      </w:pPr>
                      <w:r w:rsidRPr="0065279E">
                        <w:rPr>
                          <w:rFonts w:ascii="Calibri" w:hAnsi="Calibri" w:cs="Calibri"/>
                          <w:i/>
                          <w:sz w:val="20"/>
                        </w:rPr>
                        <w:t>(Optional)</w:t>
                      </w:r>
                    </w:p>
                    <w:p w14:paraId="73EC8FE7" w14:textId="77777777" w:rsidR="0065279E" w:rsidRPr="0065279E" w:rsidRDefault="0065279E" w:rsidP="0065279E">
                      <w:pPr>
                        <w:rPr>
                          <w:rFonts w:ascii="Calibri" w:hAnsi="Calibri" w:cs="Calibri"/>
                          <w:sz w:val="10"/>
                        </w:rPr>
                      </w:pPr>
                    </w:p>
                    <w:p w14:paraId="73EC8FE8" w14:textId="7DFF2476" w:rsidR="0065279E" w:rsidRPr="009048C4" w:rsidRDefault="0065279E" w:rsidP="0065279E">
                      <w:r w:rsidRPr="009048C4">
                        <w:rPr>
                          <w:rFonts w:ascii="Calibri" w:hAnsi="Calibri" w:cs="Calibri"/>
                        </w:rPr>
                        <w:t>Email address:</w:t>
                      </w:r>
                      <w:r w:rsidR="00073B80" w:rsidRPr="00073B80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2093045464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tight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EC8FC9" wp14:editId="73EC8FCA">
                <wp:simplePos x="0" y="0"/>
                <wp:positionH relativeFrom="column">
                  <wp:posOffset>3192780</wp:posOffset>
                </wp:positionH>
                <wp:positionV relativeFrom="page">
                  <wp:posOffset>5120640</wp:posOffset>
                </wp:positionV>
                <wp:extent cx="3086735" cy="1483995"/>
                <wp:effectExtent l="0" t="0" r="18415" b="20955"/>
                <wp:wrapTight wrapText="bothSides">
                  <wp:wrapPolygon edited="0">
                    <wp:start x="0" y="0"/>
                    <wp:lineTo x="0" y="21628"/>
                    <wp:lineTo x="21596" y="21628"/>
                    <wp:lineTo x="21596" y="0"/>
                    <wp:lineTo x="0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735" cy="1483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64656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C8FE9" w14:textId="74D0989E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 xml:space="preserve">First Name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18357372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CF1322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EA" w14:textId="77777777" w:rsidR="0065279E" w:rsidRPr="009048C4" w:rsidRDefault="0065279E" w:rsidP="00073B80">
                            <w:pPr>
                              <w:tabs>
                                <w:tab w:val="left" w:pos="3600"/>
                              </w:tabs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73EC8FEB" w14:textId="38637738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9048C4">
                              <w:rPr>
                                <w:rFonts w:ascii="Calibri" w:hAnsi="Calibri" w:cs="Calibri"/>
                              </w:rPr>
                              <w:t xml:space="preserve">Last Name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-804696457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EC" w14:textId="77777777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73EC8FED" w14:textId="6E23542E" w:rsidR="0065279E" w:rsidRPr="009048C4" w:rsidRDefault="0065279E" w:rsidP="0065279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Phone Number:</w:t>
                            </w:r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1260023086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EC8FEE" w14:textId="77777777" w:rsidR="0065279E" w:rsidRPr="0065279E" w:rsidRDefault="0065279E" w:rsidP="0065279E">
                            <w:pPr>
                              <w:rPr>
                                <w:rFonts w:ascii="Calibri" w:hAnsi="Calibri" w:cs="Calibri"/>
                                <w:i/>
                                <w:sz w:val="20"/>
                              </w:rPr>
                            </w:pPr>
                            <w:r w:rsidRPr="0065279E">
                              <w:rPr>
                                <w:rFonts w:ascii="Calibri" w:hAnsi="Calibri" w:cs="Calibri"/>
                                <w:i/>
                                <w:sz w:val="20"/>
                              </w:rPr>
                              <w:t>(Optional)</w:t>
                            </w:r>
                          </w:p>
                          <w:p w14:paraId="73EC8FEF" w14:textId="77777777" w:rsidR="0065279E" w:rsidRPr="0065279E" w:rsidRDefault="0065279E" w:rsidP="0065279E">
                            <w:pPr>
                              <w:rPr>
                                <w:rFonts w:ascii="Calibri" w:hAnsi="Calibri" w:cs="Calibri"/>
                                <w:sz w:val="10"/>
                              </w:rPr>
                            </w:pPr>
                          </w:p>
                          <w:p w14:paraId="73EC8FF0" w14:textId="56721304" w:rsidR="0065279E" w:rsidRPr="009048C4" w:rsidRDefault="0065279E" w:rsidP="0065279E">
                            <w:r w:rsidRPr="009048C4">
                              <w:rPr>
                                <w:rFonts w:ascii="Calibri" w:hAnsi="Calibri" w:cs="Calibri"/>
                              </w:rPr>
                              <w:t>Email address:</w:t>
                            </w:r>
                            <w:r w:rsidR="00105A4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</w:rPr>
                                <w:id w:val="732199371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C9" id="Text Box 4" o:spid="_x0000_s1034" type="#_x0000_t202" style="position:absolute;margin-left:251.4pt;margin-top:403.2pt;width:243.05pt;height:116.8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" strokecolor="#646569" strokeweight="1pt">
                <v:textbox>
                  <w:txbxContent>
                    <w:p w14:paraId="73EC8FE9" w14:textId="74D0989E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 xml:space="preserve">First Name: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18357372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CF1322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EA" w14:textId="77777777" w:rsidR="0065279E" w:rsidRPr="009048C4" w:rsidRDefault="0065279E" w:rsidP="00073B80">
                      <w:pPr>
                        <w:tabs>
                          <w:tab w:val="left" w:pos="3600"/>
                        </w:tabs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73EC8FEB" w14:textId="38637738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 w:rsidRPr="009048C4">
                        <w:rPr>
                          <w:rFonts w:ascii="Calibri" w:hAnsi="Calibri" w:cs="Calibri"/>
                        </w:rPr>
                        <w:t xml:space="preserve">Last Name: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-804696457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EC" w14:textId="77777777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73EC8FED" w14:textId="6E23542E" w:rsidR="0065279E" w:rsidRPr="009048C4" w:rsidRDefault="0065279E" w:rsidP="0065279E">
                      <w:pPr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Phone Number:</w:t>
                      </w:r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1260023086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EC8FEE" w14:textId="77777777" w:rsidR="0065279E" w:rsidRPr="0065279E" w:rsidRDefault="0065279E" w:rsidP="0065279E">
                      <w:pPr>
                        <w:rPr>
                          <w:rFonts w:ascii="Calibri" w:hAnsi="Calibri" w:cs="Calibri"/>
                          <w:i/>
                          <w:sz w:val="20"/>
                        </w:rPr>
                      </w:pPr>
                      <w:r w:rsidRPr="0065279E">
                        <w:rPr>
                          <w:rFonts w:ascii="Calibri" w:hAnsi="Calibri" w:cs="Calibri"/>
                          <w:i/>
                          <w:sz w:val="20"/>
                        </w:rPr>
                        <w:t>(Optional)</w:t>
                      </w:r>
                    </w:p>
                    <w:p w14:paraId="73EC8FEF" w14:textId="77777777" w:rsidR="0065279E" w:rsidRPr="0065279E" w:rsidRDefault="0065279E" w:rsidP="0065279E">
                      <w:pPr>
                        <w:rPr>
                          <w:rFonts w:ascii="Calibri" w:hAnsi="Calibri" w:cs="Calibri"/>
                          <w:sz w:val="10"/>
                        </w:rPr>
                      </w:pPr>
                    </w:p>
                    <w:p w14:paraId="73EC8FF0" w14:textId="56721304" w:rsidR="0065279E" w:rsidRPr="009048C4" w:rsidRDefault="0065279E" w:rsidP="0065279E">
                      <w:r w:rsidRPr="009048C4">
                        <w:rPr>
                          <w:rFonts w:ascii="Calibri" w:hAnsi="Calibri" w:cs="Calibri"/>
                        </w:rPr>
                        <w:t>Email address:</w:t>
                      </w:r>
                      <w:r w:rsidR="00105A44">
                        <w:rPr>
                          <w:rFonts w:ascii="Calibri" w:hAnsi="Calibri" w:cs="Calibri"/>
                        </w:rPr>
                        <w:t xml:space="preserve"> </w:t>
                      </w:r>
                      <w:sdt>
                        <w:sdtPr>
                          <w:rPr>
                            <w:rFonts w:ascii="Calibri" w:hAnsi="Calibri" w:cs="Calibri"/>
                          </w:rPr>
                          <w:id w:val="732199371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14:paraId="73EC8FB3" w14:textId="738FAFD7" w:rsidR="00F61766" w:rsidRPr="00F61766" w:rsidRDefault="00073B80" w:rsidP="00F617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73EC8FCB" wp14:editId="0E5B6F98">
                <wp:simplePos x="0" y="0"/>
                <wp:positionH relativeFrom="column">
                  <wp:posOffset>83185</wp:posOffset>
                </wp:positionH>
                <wp:positionV relativeFrom="page">
                  <wp:posOffset>6805461</wp:posOffset>
                </wp:positionV>
                <wp:extent cx="5964555" cy="295275"/>
                <wp:effectExtent l="0" t="0" r="0" b="952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455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EC8FF1" w14:textId="77777777" w:rsidR="00F61766" w:rsidRPr="00F61766" w:rsidRDefault="00F61766" w:rsidP="00F61766">
                            <w:pPr>
                              <w:rPr>
                                <w:b/>
                              </w:rPr>
                            </w:pPr>
                            <w:r w:rsidRPr="00F61766">
                              <w:rPr>
                                <w:b/>
                              </w:rPr>
                              <w:t>Note: This information will be available to users in Collaborati as seen in the sample below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C8FCB" id="Text Box 16" o:spid="_x0000_s1035" type="#_x0000_t202" style="position:absolute;margin-left:6.55pt;margin-top:535.85pt;width:469.65pt;height:23.2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" filled="f" stroked="f">
                <v:textbox>
                  <w:txbxContent>
                    <w:p w14:paraId="73EC8FF1" w14:textId="77777777" w:rsidR="00F61766" w:rsidRPr="00F61766" w:rsidRDefault="00F61766" w:rsidP="00F61766">
                      <w:pPr>
                        <w:rPr>
                          <w:b/>
                        </w:rPr>
                      </w:pPr>
                      <w:r w:rsidRPr="00F61766">
                        <w:rPr>
                          <w:b/>
                        </w:rPr>
                        <w:t>Note: This information will be available to users in Collaborati as seen in the sample below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18A18F54" w14:textId="77777777" w:rsidR="00BE7204" w:rsidRDefault="00BE7204" w:rsidP="00F61766">
      <w:r>
        <w:rPr>
          <w:noProof/>
        </w:rPr>
        <w:drawing>
          <wp:anchor distT="0" distB="0" distL="114300" distR="114300" simplePos="0" relativeHeight="251675648" behindDoc="1" locked="0" layoutInCell="1" allowOverlap="1" wp14:anchorId="73EC8FCD" wp14:editId="63635078">
            <wp:simplePos x="0" y="0"/>
            <wp:positionH relativeFrom="column">
              <wp:posOffset>146050</wp:posOffset>
            </wp:positionH>
            <wp:positionV relativeFrom="paragraph">
              <wp:posOffset>304800</wp:posOffset>
            </wp:positionV>
            <wp:extent cx="5795645" cy="2007870"/>
            <wp:effectExtent l="19050" t="19050" r="14605" b="11430"/>
            <wp:wrapTight wrapText="bothSides">
              <wp:wrapPolygon edited="0">
                <wp:start x="-71" y="-205"/>
                <wp:lineTo x="-71" y="21518"/>
                <wp:lineTo x="21583" y="21518"/>
                <wp:lineTo x="21583" y="-205"/>
                <wp:lineTo x="-71" y="-205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645" cy="20078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64656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0052CA" w14:textId="076C20EB" w:rsidR="00BE7204" w:rsidRDefault="00BE7204" w:rsidP="00F61766">
      <w:r w:rsidRPr="00A4445F">
        <w:rPr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709E7E7C" wp14:editId="3F4D7B5B">
            <wp:simplePos x="0" y="0"/>
            <wp:positionH relativeFrom="column">
              <wp:posOffset>-676275</wp:posOffset>
            </wp:positionH>
            <wp:positionV relativeFrom="page">
              <wp:align>top</wp:align>
            </wp:positionV>
            <wp:extent cx="1739900" cy="1308100"/>
            <wp:effectExtent l="0" t="0" r="0" b="63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BA8F1" w14:textId="77777777" w:rsidR="00365710" w:rsidRDefault="00365710" w:rsidP="00F61766"/>
    <w:bookmarkStart w:id="0" w:name="_GoBack"/>
    <w:bookmarkEnd w:id="0"/>
    <w:p w14:paraId="73EC8FB4" w14:textId="792AF76A" w:rsidR="000A2331" w:rsidRPr="00F61766" w:rsidRDefault="00951157" w:rsidP="00F61766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6296BF" wp14:editId="6D41DB1A">
                <wp:simplePos x="0" y="0"/>
                <wp:positionH relativeFrom="column">
                  <wp:posOffset>-9525</wp:posOffset>
                </wp:positionH>
                <wp:positionV relativeFrom="paragraph">
                  <wp:posOffset>1885315</wp:posOffset>
                </wp:positionV>
                <wp:extent cx="5934075" cy="1066800"/>
                <wp:effectExtent l="0" t="0" r="9525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1066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263F78" w14:textId="56384369" w:rsidR="00951157" w:rsidRPr="00951157" w:rsidRDefault="00951157">
                            <w:pPr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</w:pPr>
                            <w:r w:rsidRPr="00951157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Some clients have created an email distribution list, such as </w:t>
                            </w:r>
                            <w:hyperlink r:id="rId11" w:history="1">
                              <w:r w:rsidRPr="00951157">
                                <w:rPr>
                                  <w:i/>
                                  <w:color w:val="808080" w:themeColor="background1" w:themeShade="80"/>
                                  <w:sz w:val="20"/>
                                </w:rPr>
                                <w:t>MitratechHostingNotifications@yourcompany.com</w:t>
                              </w:r>
                            </w:hyperlink>
                            <w:r w:rsidRPr="00951157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 to allow notifications to go to several different people. This would be maintained by your internal IT department. If any changes need to be made to the people/contacts, it can be easily changed by your company without the need to contact us to do s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6296B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6" type="#_x0000_t202" style="position:absolute;margin-left:-.75pt;margin-top:148.45pt;width:467.25pt;height:84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" fillcolor="white [3201]" stroked="f" strokeweight=".5pt">
                <v:textbox>
                  <w:txbxContent>
                    <w:p w14:paraId="12263F78" w14:textId="56384369" w:rsidR="00951157" w:rsidRPr="00951157" w:rsidRDefault="00951157">
                      <w:pPr>
                        <w:rPr>
                          <w:i/>
                          <w:color w:val="808080" w:themeColor="background1" w:themeShade="80"/>
                          <w:sz w:val="20"/>
                        </w:rPr>
                      </w:pPr>
                      <w:r w:rsidRPr="00951157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Some clients have created an email distribution list, such as </w:t>
                      </w:r>
                      <w:hyperlink r:id="rId12" w:history="1">
                        <w:r w:rsidRPr="00951157">
                          <w:rPr>
                            <w:i/>
                            <w:color w:val="808080" w:themeColor="background1" w:themeShade="80"/>
                            <w:sz w:val="20"/>
                          </w:rPr>
                          <w:t>MitratechHostingNotifications@yourcompany.com</w:t>
                        </w:r>
                      </w:hyperlink>
                      <w:r w:rsidRPr="00951157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 to allow notifications to go to several different people. This would be maintained by your internal IT department. If any changes need to be made to the people/contacts, it can be easily changed by your company without the need to contact us to do so.</w:t>
                      </w:r>
                    </w:p>
                  </w:txbxContent>
                </v:textbox>
              </v:shape>
            </w:pict>
          </mc:Fallback>
        </mc:AlternateContent>
      </w:r>
      <w:r w:rsidR="001D7FFA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E884687" wp14:editId="2BA8162B">
                <wp:simplePos x="0" y="0"/>
                <wp:positionH relativeFrom="margin">
                  <wp:align>right</wp:align>
                </wp:positionH>
                <wp:positionV relativeFrom="paragraph">
                  <wp:posOffset>842645</wp:posOffset>
                </wp:positionV>
                <wp:extent cx="5934075" cy="561975"/>
                <wp:effectExtent l="0" t="0" r="9525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56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68AD9" w14:textId="1DC8F320" w:rsidR="00BE7204" w:rsidRPr="005F7F74" w:rsidRDefault="00BE7204">
                            <w:pPr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</w:pPr>
                            <w:r w:rsidRPr="005F7F74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>We occasionally send out notifications regarding scheduled down time for Collaborati (this is</w:t>
                            </w:r>
                            <w:r w:rsidR="001B20AE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 usually</w:t>
                            </w:r>
                            <w:r w:rsidRPr="005F7F74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 for upgrades or similar notifications). A</w:t>
                            </w:r>
                            <w:r w:rsidR="001B20AE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s a </w:t>
                            </w:r>
                            <w:r w:rsidRPr="005F7F74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>best practice</w:t>
                            </w:r>
                            <w:r w:rsidR="001B20AE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>,</w:t>
                            </w:r>
                            <w:r w:rsidRPr="005F7F74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 we recommend </w:t>
                            </w:r>
                            <w:r w:rsidR="001B20AE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>stopping</w:t>
                            </w:r>
                            <w:r w:rsidRPr="005F7F74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 the sync with Collaborati when this takes place. Add the appropriate email address</w:t>
                            </w:r>
                            <w:r w:rsidR="00477E1F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 </w:t>
                            </w:r>
                            <w:r w:rsidR="001B20AE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>in order to receive notifications when this occurs</w:t>
                            </w:r>
                            <w:r w:rsidRPr="005F7F74">
                              <w:rPr>
                                <w:i/>
                                <w:color w:val="808080" w:themeColor="background1" w:themeShade="80"/>
                                <w:sz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884687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6" type="#_x0000_t202" style="position:absolute;margin-left:416.05pt;margin-top:66.35pt;width:467.25pt;height:44.2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" fillcolor="white [3201]" stroked="f" strokeweight=".5pt">
                <v:textbox>
                  <w:txbxContent>
                    <w:p w14:paraId="0D468AD9" w14:textId="1DC8F320" w:rsidR="00BE7204" w:rsidRPr="005F7F74" w:rsidRDefault="00BE7204">
                      <w:pPr>
                        <w:rPr>
                          <w:i/>
                          <w:color w:val="808080" w:themeColor="background1" w:themeShade="80"/>
                          <w:sz w:val="20"/>
                        </w:rPr>
                      </w:pPr>
                      <w:r w:rsidRPr="005F7F74">
                        <w:rPr>
                          <w:i/>
                          <w:color w:val="808080" w:themeColor="background1" w:themeShade="80"/>
                          <w:sz w:val="20"/>
                        </w:rPr>
                        <w:t>We occasionally send out notifications regarding scheduled down time for Collaborati (this is</w:t>
                      </w:r>
                      <w:r w:rsidR="001B20AE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 usually</w:t>
                      </w:r>
                      <w:r w:rsidRPr="005F7F74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 for upgrades or similar notifications). A</w:t>
                      </w:r>
                      <w:r w:rsidR="001B20AE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s a </w:t>
                      </w:r>
                      <w:r w:rsidRPr="005F7F74">
                        <w:rPr>
                          <w:i/>
                          <w:color w:val="808080" w:themeColor="background1" w:themeShade="80"/>
                          <w:sz w:val="20"/>
                        </w:rPr>
                        <w:t>best practice</w:t>
                      </w:r>
                      <w:r w:rsidR="001B20AE">
                        <w:rPr>
                          <w:i/>
                          <w:color w:val="808080" w:themeColor="background1" w:themeShade="80"/>
                          <w:sz w:val="20"/>
                        </w:rPr>
                        <w:t>,</w:t>
                      </w:r>
                      <w:r w:rsidRPr="005F7F74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 we recommend </w:t>
                      </w:r>
                      <w:r w:rsidR="001B20AE">
                        <w:rPr>
                          <w:i/>
                          <w:color w:val="808080" w:themeColor="background1" w:themeShade="80"/>
                          <w:sz w:val="20"/>
                        </w:rPr>
                        <w:t>stopping</w:t>
                      </w:r>
                      <w:r w:rsidRPr="005F7F74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 the sync with Collaborati when this takes place. Add the appropriate email address</w:t>
                      </w:r>
                      <w:r w:rsidR="00477E1F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 </w:t>
                      </w:r>
                      <w:r w:rsidR="001B20AE">
                        <w:rPr>
                          <w:i/>
                          <w:color w:val="808080" w:themeColor="background1" w:themeShade="80"/>
                          <w:sz w:val="20"/>
                        </w:rPr>
                        <w:t>in order to receive notifications when this occurs</w:t>
                      </w:r>
                      <w:r w:rsidRPr="005F7F74">
                        <w:rPr>
                          <w:i/>
                          <w:color w:val="808080" w:themeColor="background1" w:themeShade="80"/>
                          <w:sz w:val="20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7F74" w:rsidRPr="00F33367">
        <w:rPr>
          <w:noProof/>
        </w:rPr>
        <w:drawing>
          <wp:anchor distT="0" distB="0" distL="114300" distR="114300" simplePos="0" relativeHeight="251686912" behindDoc="1" locked="0" layoutInCell="1" allowOverlap="1" wp14:anchorId="119EB722" wp14:editId="18FE96A4">
            <wp:simplePos x="0" y="0"/>
            <wp:positionH relativeFrom="column">
              <wp:posOffset>3790950</wp:posOffset>
            </wp:positionH>
            <wp:positionV relativeFrom="bottomMargin">
              <wp:align>top</wp:align>
            </wp:positionV>
            <wp:extent cx="3048000" cy="629285"/>
            <wp:effectExtent l="0" t="0" r="0" b="0"/>
            <wp:wrapTight wrapText="bothSides">
              <wp:wrapPolygon edited="0">
                <wp:start x="11205" y="654"/>
                <wp:lineTo x="540" y="1962"/>
                <wp:lineTo x="540" y="16347"/>
                <wp:lineTo x="11205" y="18963"/>
                <wp:lineTo x="11880" y="18963"/>
                <wp:lineTo x="17550" y="17001"/>
                <wp:lineTo x="17550" y="13732"/>
                <wp:lineTo x="18495" y="11116"/>
                <wp:lineTo x="18495" y="2616"/>
                <wp:lineTo x="11880" y="654"/>
                <wp:lineTo x="11205" y="654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F74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7F45426" wp14:editId="0C48CE9C">
                <wp:simplePos x="0" y="0"/>
                <wp:positionH relativeFrom="margin">
                  <wp:align>right</wp:align>
                </wp:positionH>
                <wp:positionV relativeFrom="paragraph">
                  <wp:posOffset>1490345</wp:posOffset>
                </wp:positionV>
                <wp:extent cx="5915025" cy="1404620"/>
                <wp:effectExtent l="0" t="0" r="28575" b="1841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D4BD1" w14:textId="207F908F" w:rsidR="00BE7204" w:rsidRDefault="005F7F74">
                            <w:r>
                              <w:t>Contact Name:</w:t>
                            </w:r>
                            <w:r w:rsidR="00E96046">
                              <w:t xml:space="preserve"> </w:t>
                            </w:r>
                            <w:sdt>
                              <w:sdtPr>
                                <w:id w:val="1355694813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tab/>
                            </w:r>
                            <w:r w:rsidR="00BE7204">
                              <w:t>Email address:</w:t>
                            </w:r>
                            <w:r w:rsidR="00105A44">
                              <w:t xml:space="preserve"> </w:t>
                            </w:r>
                            <w:sdt>
                              <w:sdtPr>
                                <w:id w:val="1157725076"/>
                                <w:placeholder>
                                  <w:docPart w:val="DefaultPlaceholder_1081868574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E96046" w:rsidRPr="00072C7E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F45426" id="Text Box 2" o:spid="_x0000_s1038" type="#_x0000_t202" style="position:absolute;margin-left:414.55pt;margin-top:117.35pt;width:465.75pt;height:110.6pt;z-index:25168179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">
                <v:textbox style="mso-fit-shape-to-text:t">
                  <w:txbxContent>
                    <w:p w14:paraId="1A6D4BD1" w14:textId="207F908F" w:rsidR="00BE7204" w:rsidRDefault="005F7F74">
                      <w:r>
                        <w:t>Contact Name:</w:t>
                      </w:r>
                      <w:r w:rsidR="00E96046">
                        <w:t xml:space="preserve"> </w:t>
                      </w:r>
                      <w:sdt>
                        <w:sdtPr>
                          <w:id w:val="1355694813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tab/>
                      </w:r>
                      <w:r w:rsidR="00BE7204">
                        <w:t>Email address:</w:t>
                      </w:r>
                      <w:r w:rsidR="00105A44">
                        <w:t xml:space="preserve"> </w:t>
                      </w:r>
                      <w:sdt>
                        <w:sdtPr>
                          <w:id w:val="1157725076"/>
                          <w:placeholder>
                            <w:docPart w:val="DefaultPlaceholder_1081868574"/>
                          </w:placeholder>
                          <w:showingPlcHdr/>
                          <w:text/>
                        </w:sdtPr>
                        <w:sdtContent>
                          <w:r w:rsidR="00E96046" w:rsidRPr="00072C7E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204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EA97E9F" wp14:editId="66AF0B24">
                <wp:simplePos x="0" y="0"/>
                <wp:positionH relativeFrom="margin">
                  <wp:posOffset>-85725</wp:posOffset>
                </wp:positionH>
                <wp:positionV relativeFrom="paragraph">
                  <wp:posOffset>490220</wp:posOffset>
                </wp:positionV>
                <wp:extent cx="3630168" cy="274320"/>
                <wp:effectExtent l="0" t="0" r="889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0168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AF845" w14:textId="6D3F99AF" w:rsidR="00BE7204" w:rsidRPr="00BE7204" w:rsidRDefault="00BE7204" w:rsidP="00BE7204">
                            <w:pPr>
                              <w:rPr>
                                <w:color w:val="F78D2C"/>
                                <w:sz w:val="28"/>
                              </w:rPr>
                            </w:pPr>
                            <w:r w:rsidRPr="00BE7204">
                              <w:rPr>
                                <w:rFonts w:ascii="Calibri" w:hAnsi="Calibri" w:cs="Calibri"/>
                                <w:b/>
                                <w:color w:val="F78D2C"/>
                                <w:sz w:val="28"/>
                              </w:rPr>
                              <w:t>Collaborati Hosted Notifications Contact:</w:t>
                            </w:r>
                          </w:p>
                          <w:p w14:paraId="2A20A9DA" w14:textId="77881F94" w:rsidR="00BE7204" w:rsidRPr="00BE7204" w:rsidRDefault="00BE720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97E9F" id="_x0000_s1038" type="#_x0000_t202" style="position:absolute;margin-left:-6.75pt;margin-top:38.6pt;width:285.85pt;height:21.6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" stroked="f">
                <v:textbox>
                  <w:txbxContent>
                    <w:p w14:paraId="5BFAF845" w14:textId="6D3F99AF" w:rsidR="00BE7204" w:rsidRPr="00BE7204" w:rsidRDefault="00BE7204" w:rsidP="00BE7204">
                      <w:pPr>
                        <w:rPr>
                          <w:color w:val="F78D2C"/>
                          <w:sz w:val="28"/>
                        </w:rPr>
                      </w:pPr>
                      <w:r w:rsidRPr="00BE7204">
                        <w:rPr>
                          <w:rFonts w:ascii="Calibri" w:hAnsi="Calibri" w:cs="Calibri"/>
                          <w:b/>
                          <w:color w:val="F78D2C"/>
                          <w:sz w:val="28"/>
                        </w:rPr>
                        <w:t>Collaborati Hosted Notifications Contact:</w:t>
                      </w:r>
                    </w:p>
                    <w:p w14:paraId="2A20A9DA" w14:textId="77881F94" w:rsidR="00BE7204" w:rsidRPr="00BE7204" w:rsidRDefault="00BE7204"/>
                  </w:txbxContent>
                </v:textbox>
                <w10:wrap type="square" anchorx="margin"/>
              </v:shape>
            </w:pict>
          </mc:Fallback>
        </mc:AlternateContent>
      </w:r>
    </w:p>
    <w:sectPr w:rsidR="000A2331" w:rsidRPr="00F61766" w:rsidSect="00F61766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bQwNbKwMDM3MDVU0lEKTi0uzszPAykwqgUAWPzhmCwAAAA="/>
  </w:docVars>
  <w:rsids>
    <w:rsidRoot w:val="00A4445F"/>
    <w:rsid w:val="00022E74"/>
    <w:rsid w:val="00073B80"/>
    <w:rsid w:val="000D2B2D"/>
    <w:rsid w:val="00105A44"/>
    <w:rsid w:val="001B20AE"/>
    <w:rsid w:val="001D7FFA"/>
    <w:rsid w:val="00345498"/>
    <w:rsid w:val="0035131B"/>
    <w:rsid w:val="00365710"/>
    <w:rsid w:val="00477E1F"/>
    <w:rsid w:val="004A04DE"/>
    <w:rsid w:val="005F7F74"/>
    <w:rsid w:val="0065279E"/>
    <w:rsid w:val="00951157"/>
    <w:rsid w:val="0099724B"/>
    <w:rsid w:val="009A64A7"/>
    <w:rsid w:val="00A4445F"/>
    <w:rsid w:val="00AD740F"/>
    <w:rsid w:val="00AF6BB0"/>
    <w:rsid w:val="00BE7204"/>
    <w:rsid w:val="00C944A3"/>
    <w:rsid w:val="00CD50E9"/>
    <w:rsid w:val="00CF1322"/>
    <w:rsid w:val="00E96046"/>
    <w:rsid w:val="00F33367"/>
    <w:rsid w:val="00F61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C8F9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A4445F"/>
    <w:pPr>
      <w:jc w:val="both"/>
    </w:pPr>
    <w:rPr>
      <w:rFonts w:ascii="Arial" w:hAnsi="Arial" w:cs="Arial"/>
      <w:sz w:val="15"/>
      <w:szCs w:val="15"/>
    </w:rPr>
  </w:style>
  <w:style w:type="paragraph" w:customStyle="1" w:styleId="p2">
    <w:name w:val="p2"/>
    <w:basedOn w:val="Normal"/>
    <w:rsid w:val="00A4445F"/>
    <w:pPr>
      <w:jc w:val="both"/>
    </w:pPr>
    <w:rPr>
      <w:rFonts w:ascii="Arial" w:hAnsi="Arial" w:cs="Arial"/>
      <w:sz w:val="15"/>
      <w:szCs w:val="15"/>
    </w:rPr>
  </w:style>
  <w:style w:type="paragraph" w:customStyle="1" w:styleId="p3">
    <w:name w:val="p3"/>
    <w:basedOn w:val="Normal"/>
    <w:rsid w:val="00A4445F"/>
    <w:rPr>
      <w:rFonts w:ascii="Arial" w:hAnsi="Arial" w:cs="Arial"/>
      <w:sz w:val="15"/>
      <w:szCs w:val="15"/>
    </w:rPr>
  </w:style>
  <w:style w:type="character" w:customStyle="1" w:styleId="s1">
    <w:name w:val="s1"/>
    <w:basedOn w:val="DefaultParagraphFont"/>
    <w:rsid w:val="00A4445F"/>
    <w:rPr>
      <w:spacing w:val="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B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B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115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05A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91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itratechHostingNotifications@yourcompan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tratechHostingNotifications@yourcompany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emf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8E476-E7EF-4150-B756-2F899E188EDC}"/>
      </w:docPartPr>
      <w:docPartBody>
        <w:p w:rsidR="00000000" w:rsidRDefault="00B318CA">
          <w:r w:rsidRPr="00072C7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18CA"/>
    <w:rsid w:val="00B318CA"/>
    <w:rsid w:val="00C4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8CA"/>
    <w:rPr>
      <w:color w:val="808080"/>
    </w:rPr>
  </w:style>
  <w:style w:type="paragraph" w:customStyle="1" w:styleId="B310E26055DC4EF08EF14EF091EBF1EE">
    <w:name w:val="B310E26055DC4EF08EF14EF091EBF1EE"/>
    <w:rsid w:val="00B318CA"/>
  </w:style>
  <w:style w:type="paragraph" w:customStyle="1" w:styleId="6B2CB324DD5D4423997787C29A835F9E">
    <w:name w:val="6B2CB324DD5D4423997787C29A835F9E"/>
    <w:rsid w:val="00B318CA"/>
  </w:style>
  <w:style w:type="paragraph" w:customStyle="1" w:styleId="828D6D242CDD4826AEA3939901C6DBBC">
    <w:name w:val="828D6D242CDD4826AEA3939901C6DBBC"/>
    <w:rsid w:val="00B318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6A77D23E27649B59E9BE920968353" ma:contentTypeVersion="8" ma:contentTypeDescription="Create a new document." ma:contentTypeScope="" ma:versionID="1859294a95d62e322bbf97ec8ef32833">
  <xsd:schema xmlns:xsd="http://www.w3.org/2001/XMLSchema" xmlns:xs="http://www.w3.org/2001/XMLSchema" xmlns:p="http://schemas.microsoft.com/office/2006/metadata/properties" xmlns:ns2="4c20bdd4-19fc-4ee0-88e3-52b450f7fa80" xmlns:ns3="8d87133c-0f73-4231-896a-5d6c5c6f4e28" targetNamespace="http://schemas.microsoft.com/office/2006/metadata/properties" ma:root="true" ma:fieldsID="bd8799387321e9ef60138685ca4461e3" ns2:_="" ns3:_="">
    <xsd:import namespace="4c20bdd4-19fc-4ee0-88e3-52b450f7fa80"/>
    <xsd:import namespace="8d87133c-0f73-4231-896a-5d6c5c6f4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0bdd4-19fc-4ee0-88e3-52b450f7f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7133c-0f73-4231-896a-5d6c5c6f4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E55A3-B852-4C5C-8648-E3BE87FB6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20bdd4-19fc-4ee0-88e3-52b450f7fa80"/>
    <ds:schemaRef ds:uri="8d87133c-0f73-4231-896a-5d6c5c6f4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92AA7B-7081-43D0-83C0-8A95ADFED6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5831CA-7DEF-4004-ACC9-84328255D0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BE400D-C7DD-404A-9DEB-8ECA04365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Isabel Keogh</cp:lastModifiedBy>
  <cp:revision>4</cp:revision>
  <cp:lastPrinted>2018-08-07T14:24:00Z</cp:lastPrinted>
  <dcterms:created xsi:type="dcterms:W3CDTF">2018-08-07T14:34:00Z</dcterms:created>
  <dcterms:modified xsi:type="dcterms:W3CDTF">2018-08-0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56A77D23E27649B59E9BE920968353</vt:lpwstr>
  </property>
</Properties>
</file>